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BBAC869" w14:textId="77777777" w:rsidR="00D049B6" w:rsidRPr="00D049B6" w:rsidRDefault="00D049B6" w:rsidP="00C620AC">
      <w:pPr>
        <w:pStyle w:val="Heading1"/>
      </w:pPr>
      <w:bookmarkStart w:id="0" w:name="_v0r381swckmc" w:colFirst="0" w:colLast="0"/>
      <w:bookmarkStart w:id="1" w:name="_Toc68181012"/>
      <w:bookmarkEnd w:id="0"/>
      <w:r w:rsidRPr="00D049B6">
        <w:t>PROJECT AND TEAM INFORMATION</w:t>
      </w:r>
      <w:bookmarkEnd w:id="1"/>
    </w:p>
    <w:p w14:paraId="295433DE" w14:textId="77777777" w:rsidR="00595ACC" w:rsidRPr="00D049B6" w:rsidRDefault="00595ACC" w:rsidP="00D049B6">
      <w:pPr>
        <w:pStyle w:val="Heading2"/>
      </w:pPr>
      <w:r w:rsidRPr="00D049B6">
        <w:t>Project Title</w:t>
      </w:r>
    </w:p>
    <w:p w14:paraId="0559C0D9" w14:textId="77777777" w:rsidR="00D049B6" w:rsidRPr="00D049B6" w:rsidRDefault="00D049B6" w:rsidP="00D049B6">
      <w:bookmarkStart w:id="2" w:name="_fp9pzueg1e3m" w:colFirst="0" w:colLast="0"/>
      <w:bookmarkEnd w:id="2"/>
      <w:r w:rsidRPr="00D049B6">
        <w:t>(Try to choose a catchy title. Max 20 words).</w:t>
      </w:r>
    </w:p>
    <w:tbl>
      <w:tblPr>
        <w:tblW w:w="101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55"/>
      </w:tblGrid>
      <w:tr w:rsidR="00D049B6" w14:paraId="64E5D933" w14:textId="77777777" w:rsidTr="00DD36E4">
        <w:trPr>
          <w:trHeight w:val="510"/>
        </w:trPr>
        <w:tc>
          <w:tcPr>
            <w:tcW w:w="10155" w:type="dxa"/>
            <w:shd w:val="clear" w:color="auto" w:fill="auto"/>
            <w:tcMar>
              <w:top w:w="100" w:type="dxa"/>
              <w:left w:w="100" w:type="dxa"/>
              <w:bottom w:w="100" w:type="dxa"/>
              <w:right w:w="100" w:type="dxa"/>
            </w:tcMar>
          </w:tcPr>
          <w:p w14:paraId="5F47E9EC" w14:textId="6F2A9C96" w:rsidR="00D049B6" w:rsidRDefault="00566CAA" w:rsidP="00D049B6">
            <w:r>
              <w:t>Automated pet feeder</w:t>
            </w:r>
          </w:p>
        </w:tc>
      </w:tr>
    </w:tbl>
    <w:p w14:paraId="60CA6AE4" w14:textId="6E5765B4" w:rsidR="00D049B6" w:rsidRDefault="00D049B6" w:rsidP="00D049B6">
      <w:pPr>
        <w:pStyle w:val="Heading2"/>
      </w:pPr>
      <w:bookmarkStart w:id="3" w:name="_Toc68181014"/>
      <w:r>
        <w:t>Student / Team Information</w:t>
      </w:r>
      <w:bookmarkEnd w:id="3"/>
    </w:p>
    <w:tbl>
      <w:tblPr>
        <w:tblW w:w="100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40"/>
        <w:gridCol w:w="3355"/>
      </w:tblGrid>
      <w:tr w:rsidR="00D049B6" w:rsidRPr="00C21D60" w14:paraId="19155A75" w14:textId="77777777" w:rsidTr="00DD36E4">
        <w:tc>
          <w:tcPr>
            <w:tcW w:w="6740" w:type="dxa"/>
            <w:shd w:val="clear" w:color="auto" w:fill="auto"/>
            <w:tcMar>
              <w:top w:w="100" w:type="dxa"/>
              <w:left w:w="100" w:type="dxa"/>
              <w:bottom w:w="100" w:type="dxa"/>
              <w:right w:w="100" w:type="dxa"/>
            </w:tcMar>
          </w:tcPr>
          <w:p w14:paraId="5073A636" w14:textId="77777777" w:rsidR="00D049B6" w:rsidRDefault="00D049B6" w:rsidP="00D049B6">
            <w:r w:rsidRPr="00C21D60">
              <w:t>Team Name</w:t>
            </w:r>
            <w:r>
              <w:t>:</w:t>
            </w:r>
          </w:p>
          <w:p w14:paraId="7FBC4958" w14:textId="77777777" w:rsidR="00D049B6" w:rsidRPr="00C21D60" w:rsidRDefault="00D049B6" w:rsidP="00D049B6">
            <w:r>
              <w:t>Team # on Canvas:</w:t>
            </w:r>
          </w:p>
        </w:tc>
        <w:tc>
          <w:tcPr>
            <w:tcW w:w="3355" w:type="dxa"/>
            <w:shd w:val="clear" w:color="auto" w:fill="auto"/>
            <w:tcMar>
              <w:top w:w="100" w:type="dxa"/>
              <w:left w:w="100" w:type="dxa"/>
              <w:bottom w:w="100" w:type="dxa"/>
              <w:right w:w="100" w:type="dxa"/>
            </w:tcMar>
          </w:tcPr>
          <w:p w14:paraId="7556AC1A" w14:textId="5AB5B4E4" w:rsidR="00D049B6" w:rsidRPr="00C21D60" w:rsidRDefault="00D049B6" w:rsidP="00D049B6"/>
        </w:tc>
      </w:tr>
      <w:tr w:rsidR="00D049B6" w:rsidRPr="00C21D60" w14:paraId="2EF90409" w14:textId="77777777" w:rsidTr="00DD36E4">
        <w:tc>
          <w:tcPr>
            <w:tcW w:w="6740" w:type="dxa"/>
            <w:shd w:val="clear" w:color="auto" w:fill="auto"/>
            <w:tcMar>
              <w:top w:w="100" w:type="dxa"/>
              <w:left w:w="100" w:type="dxa"/>
              <w:bottom w:w="100" w:type="dxa"/>
              <w:right w:w="100" w:type="dxa"/>
            </w:tcMar>
          </w:tcPr>
          <w:p w14:paraId="633BFB77" w14:textId="207A993B" w:rsidR="00D049B6" w:rsidRPr="00D049B6" w:rsidRDefault="00D049B6" w:rsidP="00D049B6">
            <w:pPr>
              <w:rPr>
                <w:b/>
                <w:bCs/>
                <w:i w:val="0"/>
                <w:iCs/>
              </w:rPr>
            </w:pPr>
            <w:r w:rsidRPr="00D049B6">
              <w:rPr>
                <w:b/>
                <w:bCs/>
                <w:i w:val="0"/>
                <w:iCs/>
              </w:rPr>
              <w:t>Team member 1</w:t>
            </w:r>
          </w:p>
          <w:p w14:paraId="0F2AF095" w14:textId="03F3EBA7" w:rsidR="00D049B6" w:rsidRPr="00C21D60" w:rsidRDefault="00D049B6" w:rsidP="00D049B6">
            <w:r w:rsidRPr="00C21D60">
              <w:t>(</w:t>
            </w:r>
            <w:proofErr w:type="spellStart"/>
            <w:r w:rsidRPr="00C21D60">
              <w:t>Last</w:t>
            </w:r>
            <w:r w:rsidR="007D06F3">
              <w:t>name</w:t>
            </w:r>
            <w:proofErr w:type="spellEnd"/>
            <w:r w:rsidR="007D06F3">
              <w:t xml:space="preserve">, </w:t>
            </w:r>
            <w:proofErr w:type="spellStart"/>
            <w:r w:rsidR="007D06F3">
              <w:t>First</w:t>
            </w:r>
            <w:r w:rsidRPr="00C21D60">
              <w:t>name</w:t>
            </w:r>
            <w:proofErr w:type="spellEnd"/>
            <w:r w:rsidR="00C37AB4">
              <w:t xml:space="preserve">; </w:t>
            </w:r>
            <w:r w:rsidR="007D06F3">
              <w:t>SDSU</w:t>
            </w:r>
            <w:r w:rsidRPr="00C21D60">
              <w:t xml:space="preserve"> email</w:t>
            </w:r>
            <w:r w:rsidR="00C37AB4">
              <w:t>;</w:t>
            </w:r>
            <w:r w:rsidRPr="00C21D60">
              <w:t xml:space="preserve"> picture):</w:t>
            </w:r>
          </w:p>
        </w:tc>
        <w:tc>
          <w:tcPr>
            <w:tcW w:w="3355" w:type="dxa"/>
            <w:shd w:val="clear" w:color="auto" w:fill="auto"/>
            <w:tcMar>
              <w:top w:w="100" w:type="dxa"/>
              <w:left w:w="100" w:type="dxa"/>
              <w:bottom w:w="100" w:type="dxa"/>
              <w:right w:w="100" w:type="dxa"/>
            </w:tcMar>
          </w:tcPr>
          <w:p w14:paraId="7D5C2A44" w14:textId="5BAEFD3E" w:rsidR="00D049B6" w:rsidRPr="00C21D60" w:rsidRDefault="001179A9" w:rsidP="00D049B6">
            <w:r>
              <w:t>Arratia</w:t>
            </w:r>
            <w:r w:rsidR="00D049B6" w:rsidRPr="00C21D60">
              <w:t xml:space="preserve">, </w:t>
            </w:r>
            <w:r>
              <w:t>Ari</w:t>
            </w:r>
            <w:r w:rsidR="007D06F3">
              <w:t xml:space="preserve"> </w:t>
            </w:r>
            <w:r w:rsidR="00D049B6" w:rsidRPr="00C21D60">
              <w:t xml:space="preserve">– </w:t>
            </w:r>
            <w:r>
              <w:t>aarratia6786</w:t>
            </w:r>
            <w:r w:rsidR="007D06F3">
              <w:t>@sdsu.edu</w:t>
            </w:r>
          </w:p>
          <w:p w14:paraId="53CE5E00" w14:textId="64A32762" w:rsidR="00D049B6" w:rsidRPr="00C21D60" w:rsidRDefault="00D049B6" w:rsidP="00D049B6"/>
        </w:tc>
      </w:tr>
      <w:tr w:rsidR="00D049B6" w:rsidRPr="00C21D60" w14:paraId="074355E3" w14:textId="77777777" w:rsidTr="00DD36E4">
        <w:tc>
          <w:tcPr>
            <w:tcW w:w="6740" w:type="dxa"/>
            <w:shd w:val="clear" w:color="auto" w:fill="auto"/>
            <w:tcMar>
              <w:top w:w="100" w:type="dxa"/>
              <w:left w:w="100" w:type="dxa"/>
              <w:bottom w:w="100" w:type="dxa"/>
              <w:right w:w="100" w:type="dxa"/>
            </w:tcMar>
          </w:tcPr>
          <w:p w14:paraId="221CA58A" w14:textId="77777777" w:rsidR="00D049B6" w:rsidRPr="00D049B6" w:rsidRDefault="00D049B6" w:rsidP="00D049B6">
            <w:pPr>
              <w:rPr>
                <w:b/>
                <w:bCs/>
                <w:i w:val="0"/>
                <w:iCs/>
              </w:rPr>
            </w:pPr>
            <w:r w:rsidRPr="00D049B6">
              <w:rPr>
                <w:b/>
                <w:bCs/>
                <w:i w:val="0"/>
                <w:iCs/>
              </w:rPr>
              <w:t>Team member 2</w:t>
            </w:r>
          </w:p>
          <w:p w14:paraId="4007518F" w14:textId="22F7E70A" w:rsidR="00D049B6" w:rsidRPr="00C21D60" w:rsidRDefault="00D049B6" w:rsidP="00D049B6">
            <w:pPr>
              <w:rPr>
                <w:b/>
              </w:rPr>
            </w:pPr>
            <w:r w:rsidRPr="00C21D60">
              <w:t>(</w:t>
            </w:r>
            <w:proofErr w:type="spellStart"/>
            <w:r w:rsidR="007D06F3" w:rsidRPr="00C21D60">
              <w:t>Last</w:t>
            </w:r>
            <w:r w:rsidR="007D06F3">
              <w:t>name</w:t>
            </w:r>
            <w:proofErr w:type="spellEnd"/>
            <w:r w:rsidR="007D06F3">
              <w:t xml:space="preserve">, </w:t>
            </w:r>
            <w:proofErr w:type="spellStart"/>
            <w:r w:rsidR="007D06F3">
              <w:t>First</w:t>
            </w:r>
            <w:r w:rsidR="007D06F3" w:rsidRPr="00C21D60">
              <w:t>name</w:t>
            </w:r>
            <w:proofErr w:type="spellEnd"/>
            <w:r w:rsidR="00C37AB4">
              <w:t>;</w:t>
            </w:r>
            <w:r w:rsidR="007D06F3" w:rsidRPr="00C21D60">
              <w:t xml:space="preserve"> </w:t>
            </w:r>
            <w:r w:rsidR="007D06F3">
              <w:t>SDSU</w:t>
            </w:r>
            <w:r w:rsidR="007D06F3" w:rsidRPr="00C21D60">
              <w:t xml:space="preserve"> email</w:t>
            </w:r>
            <w:r w:rsidR="00C37AB4">
              <w:t>;</w:t>
            </w:r>
            <w:r w:rsidR="007D06F3" w:rsidRPr="00C21D60">
              <w:t xml:space="preserve"> picture</w:t>
            </w:r>
            <w:r w:rsidRPr="00C21D60">
              <w:t>):</w:t>
            </w:r>
          </w:p>
        </w:tc>
        <w:tc>
          <w:tcPr>
            <w:tcW w:w="3355" w:type="dxa"/>
            <w:shd w:val="clear" w:color="auto" w:fill="auto"/>
            <w:tcMar>
              <w:top w:w="100" w:type="dxa"/>
              <w:left w:w="100" w:type="dxa"/>
              <w:bottom w:w="100" w:type="dxa"/>
              <w:right w:w="100" w:type="dxa"/>
            </w:tcMar>
          </w:tcPr>
          <w:p w14:paraId="2A1BCAE4" w14:textId="026E85D7" w:rsidR="00D049B6" w:rsidRPr="00C21D60" w:rsidRDefault="00D049B6" w:rsidP="00D049B6"/>
        </w:tc>
      </w:tr>
    </w:tbl>
    <w:p w14:paraId="3D429CC3" w14:textId="77777777" w:rsidR="00D049B6" w:rsidRDefault="00D049B6" w:rsidP="00D049B6"/>
    <w:p w14:paraId="6F06237C" w14:textId="77777777" w:rsidR="003B09EB" w:rsidRDefault="003B09EB" w:rsidP="00D049B6"/>
    <w:p w14:paraId="6A0AE3C2" w14:textId="77777777" w:rsidR="00D049B6" w:rsidRDefault="00D049B6">
      <w:pPr>
        <w:rPr>
          <w:rFonts w:asciiTheme="majorHAnsi" w:eastAsiaTheme="majorEastAsia" w:hAnsiTheme="majorHAnsi" w:cstheme="majorBidi"/>
          <w:b/>
          <w:bCs/>
          <w:color w:val="365F91" w:themeColor="accent1" w:themeShade="BF"/>
          <w:sz w:val="32"/>
          <w:szCs w:val="32"/>
        </w:rPr>
      </w:pPr>
      <w:bookmarkStart w:id="4" w:name="_dtfiq7b0hhbm" w:colFirst="0" w:colLast="0"/>
      <w:bookmarkStart w:id="5" w:name="_2kshk9p805pf" w:colFirst="0" w:colLast="0"/>
      <w:bookmarkEnd w:id="4"/>
      <w:bookmarkEnd w:id="5"/>
      <w:r>
        <w:br w:type="page"/>
      </w:r>
    </w:p>
    <w:p w14:paraId="2A3A1B7C" w14:textId="4F8AB5BF" w:rsidR="00D049B6" w:rsidRPr="00D049B6" w:rsidRDefault="00D049B6" w:rsidP="00C620AC">
      <w:pPr>
        <w:pStyle w:val="Heading1"/>
      </w:pPr>
      <w:r w:rsidRPr="00D049B6">
        <w:lastRenderedPageBreak/>
        <w:t>PROPOSAL DESCRIPTION (</w:t>
      </w:r>
      <w:r w:rsidR="000538C6">
        <w:t>2</w:t>
      </w:r>
      <w:r w:rsidR="00D568DD">
        <w:t>0</w:t>
      </w:r>
      <w:r w:rsidRPr="00D049B6">
        <w:t xml:space="preserve"> pts)</w:t>
      </w:r>
    </w:p>
    <w:p w14:paraId="05FDC17A" w14:textId="352ABCE5" w:rsidR="00D049B6" w:rsidRPr="00D049B6" w:rsidRDefault="00D049B6" w:rsidP="00D049B6">
      <w:pPr>
        <w:pStyle w:val="Heading2"/>
      </w:pPr>
      <w:r w:rsidRPr="00D049B6">
        <w:t>Motivation (</w:t>
      </w:r>
      <w:r w:rsidR="000538C6">
        <w:t>2</w:t>
      </w:r>
      <w:r w:rsidRPr="00D049B6">
        <w:t xml:space="preserve"> pt)</w:t>
      </w:r>
    </w:p>
    <w:p w14:paraId="72F42B27" w14:textId="77777777" w:rsidR="00D049B6" w:rsidRPr="00C21D60" w:rsidRDefault="00D049B6" w:rsidP="00D049B6">
      <w:r w:rsidRPr="00C21D60">
        <w:t xml:space="preserve">(Describe the problem you want to solve and why it is important. Max </w:t>
      </w:r>
      <w:r>
        <w:t>3</w:t>
      </w:r>
      <w:r w:rsidRPr="00C21D60">
        <w:t>00 words).</w:t>
      </w:r>
    </w:p>
    <w:tbl>
      <w:tblPr>
        <w:tblStyle w:val="a1"/>
        <w:tblW w:w="9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25"/>
      </w:tblGrid>
      <w:tr w:rsidR="00D049B6" w:rsidRPr="00C21D60" w14:paraId="5361F855" w14:textId="77777777" w:rsidTr="00DD36E4">
        <w:trPr>
          <w:trHeight w:val="1551"/>
        </w:trPr>
        <w:tc>
          <w:tcPr>
            <w:tcW w:w="9825" w:type="dxa"/>
            <w:shd w:val="clear" w:color="auto" w:fill="auto"/>
            <w:tcMar>
              <w:top w:w="100" w:type="dxa"/>
              <w:left w:w="100" w:type="dxa"/>
              <w:bottom w:w="100" w:type="dxa"/>
              <w:right w:w="100" w:type="dxa"/>
            </w:tcMar>
          </w:tcPr>
          <w:p w14:paraId="1C285C19" w14:textId="4F3F7E87" w:rsidR="00D049B6" w:rsidRPr="00C21D60" w:rsidRDefault="002145FB" w:rsidP="00DD36E4">
            <w:r>
              <w:t xml:space="preserve">cats r cute and </w:t>
            </w:r>
            <w:proofErr w:type="spellStart"/>
            <w:r>
              <w:t>i</w:t>
            </w:r>
            <w:proofErr w:type="spellEnd"/>
            <w:r>
              <w:t xml:space="preserve"> like to feed them</w:t>
            </w:r>
          </w:p>
        </w:tc>
      </w:tr>
    </w:tbl>
    <w:p w14:paraId="7080B921" w14:textId="77777777" w:rsidR="00D049B6" w:rsidRDefault="00D049B6" w:rsidP="00D049B6"/>
    <w:p w14:paraId="154B288B" w14:textId="0876BBE7" w:rsidR="00D049B6" w:rsidRDefault="00D049B6" w:rsidP="00D049B6">
      <w:pPr>
        <w:pStyle w:val="Heading2"/>
      </w:pPr>
      <w:r>
        <w:t>State of the Art / Current solution (</w:t>
      </w:r>
      <w:r w:rsidR="000538C6">
        <w:t>2</w:t>
      </w:r>
      <w:r>
        <w:t xml:space="preserve"> pt)</w:t>
      </w:r>
    </w:p>
    <w:p w14:paraId="7F5F1237" w14:textId="77777777" w:rsidR="00D049B6" w:rsidRPr="00C21D60" w:rsidRDefault="00D049B6" w:rsidP="00D049B6">
      <w:r w:rsidRPr="00C21D60">
        <w:t>(Describe how the problem is solved today (if it is). Max 200 words).</w:t>
      </w:r>
    </w:p>
    <w:tbl>
      <w:tblPr>
        <w:tblStyle w:val="a1"/>
        <w:tblW w:w="9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25"/>
      </w:tblGrid>
      <w:tr w:rsidR="00D049B6" w:rsidRPr="00C21D60" w14:paraId="3A4A5519" w14:textId="77777777" w:rsidTr="00DD36E4">
        <w:trPr>
          <w:trHeight w:val="1551"/>
        </w:trPr>
        <w:tc>
          <w:tcPr>
            <w:tcW w:w="9825" w:type="dxa"/>
            <w:shd w:val="clear" w:color="auto" w:fill="auto"/>
            <w:tcMar>
              <w:top w:w="100" w:type="dxa"/>
              <w:left w:w="100" w:type="dxa"/>
              <w:bottom w:w="100" w:type="dxa"/>
              <w:right w:w="100" w:type="dxa"/>
            </w:tcMar>
          </w:tcPr>
          <w:p w14:paraId="7D4AD13F" w14:textId="58ABC27B" w:rsidR="00D049B6" w:rsidRPr="00C21D60" w:rsidRDefault="00572843" w:rsidP="00DD36E4">
            <w:r>
              <w:t>A variety of smart pet feeders are already on the market. Common functionalities include timed food dispensing, adjustable portions measured by volume or weight, RFID detection to keep multiple pets from getting at each other's food, camera, automatic self</w:t>
            </w:r>
            <w:r w:rsidR="001D2482">
              <w:t>-fixing of dispenser jams</w:t>
            </w:r>
            <w:r>
              <w:t xml:space="preserve"> and more. A typical smart pet feeder will cost anywhere between 100 and 200 dollars</w:t>
            </w:r>
            <w:r w:rsidR="001D2482">
              <w:t xml:space="preserve"> depending on which and how many of these features you want</w:t>
            </w:r>
            <w:r>
              <w:t>.</w:t>
            </w:r>
            <w:r w:rsidR="002145FB">
              <w:t xml:space="preserve"> </w:t>
            </w:r>
          </w:p>
        </w:tc>
      </w:tr>
    </w:tbl>
    <w:p w14:paraId="50AF799F" w14:textId="568E3259" w:rsidR="00D049B6" w:rsidRDefault="00D049B6" w:rsidP="00D049B6">
      <w:pPr>
        <w:pStyle w:val="Heading2"/>
      </w:pPr>
      <w:bookmarkStart w:id="6" w:name="_Toc68181018"/>
      <w:r>
        <w:t>Project Goals</w:t>
      </w:r>
      <w:bookmarkEnd w:id="6"/>
      <w:r>
        <w:t xml:space="preserve"> (</w:t>
      </w:r>
      <w:r w:rsidR="000538C6">
        <w:t>4</w:t>
      </w:r>
      <w:r>
        <w:t xml:space="preserve"> pts)</w:t>
      </w:r>
    </w:p>
    <w:p w14:paraId="76D9A4EC" w14:textId="77777777" w:rsidR="00D049B6" w:rsidRPr="00C21D60" w:rsidRDefault="00D049B6" w:rsidP="00D049B6">
      <w:r w:rsidRPr="00C21D60">
        <w:t xml:space="preserve">(Describe </w:t>
      </w:r>
      <w:r>
        <w:t>the project general goals</w:t>
      </w:r>
      <w:r w:rsidRPr="00C21D60">
        <w:t>. Max 200 words).</w:t>
      </w:r>
    </w:p>
    <w:tbl>
      <w:tblPr>
        <w:tblStyle w:val="a1"/>
        <w:tblW w:w="9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25"/>
      </w:tblGrid>
      <w:tr w:rsidR="00D049B6" w:rsidRPr="00C21D60" w14:paraId="012DBC7A" w14:textId="77777777" w:rsidTr="00DD36E4">
        <w:trPr>
          <w:trHeight w:val="1387"/>
        </w:trPr>
        <w:tc>
          <w:tcPr>
            <w:tcW w:w="9825" w:type="dxa"/>
            <w:shd w:val="clear" w:color="auto" w:fill="auto"/>
            <w:tcMar>
              <w:top w:w="100" w:type="dxa"/>
              <w:left w:w="100" w:type="dxa"/>
              <w:bottom w:w="100" w:type="dxa"/>
              <w:right w:w="100" w:type="dxa"/>
            </w:tcMar>
          </w:tcPr>
          <w:p w14:paraId="1698DB9C" w14:textId="57E9C365" w:rsidR="00D049B6" w:rsidRPr="00C21D60" w:rsidRDefault="00572843" w:rsidP="00DD36E4">
            <w:r>
              <w:t>We aim to make a cheap, minimal smart feeder</w:t>
            </w:r>
            <w:r w:rsidR="001D2482">
              <w:t xml:space="preserve"> with a small number of components. The feeder would be programmable via mobile app to</w:t>
            </w:r>
            <w:r w:rsidR="004702E4">
              <w:t xml:space="preserve"> dispense food at designated mealtimes and would send the user a message either when the meal is eaten, or if mealtime has been reached and the previous meal was left uneaten. </w:t>
            </w:r>
          </w:p>
        </w:tc>
      </w:tr>
    </w:tbl>
    <w:p w14:paraId="7AD5EB1C" w14:textId="1981CAE7" w:rsidR="000A0A3D" w:rsidRDefault="000A0A3D" w:rsidP="00D049B6">
      <w:pPr>
        <w:pStyle w:val="Heading2"/>
      </w:pPr>
      <w:r>
        <w:t>Project Approach</w:t>
      </w:r>
      <w:r w:rsidR="00D049B6">
        <w:t xml:space="preserve"> (</w:t>
      </w:r>
      <w:r w:rsidR="000538C6">
        <w:t>6</w:t>
      </w:r>
      <w:r w:rsidR="00D049B6">
        <w:t xml:space="preserve"> pts)</w:t>
      </w:r>
    </w:p>
    <w:p w14:paraId="7BA98A67" w14:textId="226C90AB" w:rsidR="000A0A3D" w:rsidRPr="00C21D60" w:rsidRDefault="000A0A3D" w:rsidP="00D049B6">
      <w:r w:rsidRPr="00C21D60">
        <w:t xml:space="preserve">(Describe how do you plan to articulate and design a solution, </w:t>
      </w:r>
      <w:r w:rsidR="004A697A" w:rsidRPr="00562639">
        <w:t>architecture you would like to use and communication protocol (Wi-Fi, BLE, ...)</w:t>
      </w:r>
      <w:r w:rsidR="00C21D60" w:rsidRPr="00C21D60">
        <w:t>.</w:t>
      </w:r>
      <w:r w:rsidR="00DF0623">
        <w:t xml:space="preserve"> Include initial milestones as well.</w:t>
      </w:r>
      <w:r w:rsidR="00C21D60" w:rsidRPr="00C21D60">
        <w:t xml:space="preserve"> </w:t>
      </w:r>
      <w:r w:rsidRPr="00C21D60">
        <w:t>Max 300 words).</w:t>
      </w:r>
    </w:p>
    <w:tbl>
      <w:tblPr>
        <w:tblStyle w:val="a1"/>
        <w:tblW w:w="10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40"/>
      </w:tblGrid>
      <w:tr w:rsidR="000A0A3D" w:rsidRPr="00C21D60" w14:paraId="655CD93B" w14:textId="77777777" w:rsidTr="00C2731A">
        <w:trPr>
          <w:trHeight w:val="2769"/>
        </w:trPr>
        <w:tc>
          <w:tcPr>
            <w:tcW w:w="10140" w:type="dxa"/>
            <w:shd w:val="clear" w:color="auto" w:fill="auto"/>
            <w:tcMar>
              <w:top w:w="100" w:type="dxa"/>
              <w:left w:w="100" w:type="dxa"/>
              <w:bottom w:w="100" w:type="dxa"/>
              <w:right w:w="100" w:type="dxa"/>
            </w:tcMar>
          </w:tcPr>
          <w:p w14:paraId="404DD46C" w14:textId="77777777" w:rsidR="000A0A3D" w:rsidRDefault="001F7050" w:rsidP="00D049B6">
            <w:r>
              <w:t>milestones:</w:t>
            </w:r>
          </w:p>
          <w:p w14:paraId="5D30BE8A" w14:textId="77777777" w:rsidR="001F7050" w:rsidRDefault="001F7050" w:rsidP="00D049B6">
            <w:r>
              <w:t>1.</w:t>
            </w:r>
            <w:r w:rsidR="002145FB">
              <w:t xml:space="preserve"> ensure working sensor setup (can tell if food is on plate or not)</w:t>
            </w:r>
          </w:p>
          <w:p w14:paraId="5561E3B1" w14:textId="77777777" w:rsidR="002145FB" w:rsidRDefault="002145FB" w:rsidP="00D049B6">
            <w:r>
              <w:t xml:space="preserve">2. implement and test dispenser mechanism </w:t>
            </w:r>
          </w:p>
          <w:p w14:paraId="49355CCD" w14:textId="77777777" w:rsidR="002145FB" w:rsidRDefault="002145FB" w:rsidP="00D049B6">
            <w:r>
              <w:t xml:space="preserve">3. verify </w:t>
            </w:r>
            <w:proofErr w:type="spellStart"/>
            <w:r>
              <w:t>WiFi</w:t>
            </w:r>
            <w:proofErr w:type="spellEnd"/>
            <w:r>
              <w:t xml:space="preserve"> connectivity, communication with phone</w:t>
            </w:r>
          </w:p>
          <w:p w14:paraId="322F8DBA" w14:textId="328EA165" w:rsidR="002145FB" w:rsidRPr="00C21D60" w:rsidRDefault="002145FB" w:rsidP="00D049B6">
            <w:r>
              <w:t xml:space="preserve">4. </w:t>
            </w:r>
          </w:p>
        </w:tc>
      </w:tr>
    </w:tbl>
    <w:p w14:paraId="68EB5B28" w14:textId="132D7AE8" w:rsidR="004A697A" w:rsidRDefault="004A697A" w:rsidP="00D049B6">
      <w:pPr>
        <w:pStyle w:val="Heading2"/>
      </w:pPr>
      <w:r>
        <w:lastRenderedPageBreak/>
        <w:t>Hardware Required</w:t>
      </w:r>
      <w:r w:rsidR="00D049B6">
        <w:t xml:space="preserve"> (</w:t>
      </w:r>
      <w:r w:rsidR="000538C6">
        <w:t>2</w:t>
      </w:r>
      <w:r w:rsidR="00D049B6">
        <w:t xml:space="preserve"> pt)</w:t>
      </w:r>
    </w:p>
    <w:p w14:paraId="2814FA1B" w14:textId="77777777" w:rsidR="004A697A" w:rsidRPr="00562639" w:rsidRDefault="004A697A" w:rsidP="00D049B6">
      <w:r w:rsidRPr="00562639">
        <w:t>(The</w:t>
      </w:r>
      <w:r>
        <w:t xml:space="preserve"> provisional/initial</w:t>
      </w:r>
      <w:r w:rsidRPr="00562639">
        <w:t xml:space="preserve"> list and quantity of the required components</w:t>
      </w:r>
      <w:r>
        <w:t xml:space="preserve"> for the proposed project</w:t>
      </w:r>
      <w:r w:rsidRPr="00562639">
        <w:t>)</w:t>
      </w:r>
    </w:p>
    <w:tbl>
      <w:tblPr>
        <w:tblStyle w:val="a4"/>
        <w:tblW w:w="100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10"/>
        <w:gridCol w:w="2995"/>
      </w:tblGrid>
      <w:tr w:rsidR="004A697A" w:rsidRPr="00562639" w14:paraId="532B4B25" w14:textId="77777777" w:rsidTr="00E0212B">
        <w:tc>
          <w:tcPr>
            <w:tcW w:w="7010" w:type="dxa"/>
            <w:shd w:val="clear" w:color="auto" w:fill="auto"/>
            <w:tcMar>
              <w:top w:w="100" w:type="dxa"/>
              <w:left w:w="100" w:type="dxa"/>
              <w:bottom w:w="100" w:type="dxa"/>
              <w:right w:w="100" w:type="dxa"/>
            </w:tcMar>
          </w:tcPr>
          <w:p w14:paraId="47CB98DA" w14:textId="77777777" w:rsidR="004A697A" w:rsidRPr="00562639" w:rsidRDefault="004A697A" w:rsidP="00D049B6">
            <w:r w:rsidRPr="00562639">
              <w:t>Component</w:t>
            </w:r>
            <w:r>
              <w:t>/part</w:t>
            </w:r>
          </w:p>
        </w:tc>
        <w:tc>
          <w:tcPr>
            <w:tcW w:w="2995" w:type="dxa"/>
            <w:shd w:val="clear" w:color="auto" w:fill="auto"/>
            <w:tcMar>
              <w:top w:w="100" w:type="dxa"/>
              <w:left w:w="100" w:type="dxa"/>
              <w:bottom w:w="100" w:type="dxa"/>
              <w:right w:w="100" w:type="dxa"/>
            </w:tcMar>
          </w:tcPr>
          <w:p w14:paraId="68B3C221" w14:textId="77777777" w:rsidR="004A697A" w:rsidRPr="00562639" w:rsidRDefault="004A697A" w:rsidP="00D049B6">
            <w:pPr>
              <w:rPr>
                <w:sz w:val="24"/>
                <w:szCs w:val="24"/>
              </w:rPr>
            </w:pPr>
            <w:r w:rsidRPr="00562639">
              <w:t>Quantity</w:t>
            </w:r>
          </w:p>
        </w:tc>
      </w:tr>
      <w:tr w:rsidR="004A697A" w:rsidRPr="00243DEF" w14:paraId="2C797724" w14:textId="77777777" w:rsidTr="00E0212B">
        <w:tc>
          <w:tcPr>
            <w:tcW w:w="7010" w:type="dxa"/>
            <w:shd w:val="clear" w:color="auto" w:fill="auto"/>
            <w:tcMar>
              <w:top w:w="100" w:type="dxa"/>
              <w:left w:w="100" w:type="dxa"/>
              <w:bottom w:w="100" w:type="dxa"/>
              <w:right w:w="100" w:type="dxa"/>
            </w:tcMar>
          </w:tcPr>
          <w:p w14:paraId="3EEEBE81" w14:textId="7D5403CB" w:rsidR="004A697A" w:rsidRPr="00243DEF" w:rsidRDefault="004702E4" w:rsidP="00D049B6">
            <w:r>
              <w:t>TTGO board</w:t>
            </w:r>
          </w:p>
        </w:tc>
        <w:tc>
          <w:tcPr>
            <w:tcW w:w="2995" w:type="dxa"/>
            <w:shd w:val="clear" w:color="auto" w:fill="auto"/>
            <w:tcMar>
              <w:top w:w="100" w:type="dxa"/>
              <w:left w:w="100" w:type="dxa"/>
              <w:bottom w:w="100" w:type="dxa"/>
              <w:right w:w="100" w:type="dxa"/>
            </w:tcMar>
          </w:tcPr>
          <w:p w14:paraId="680F4290" w14:textId="35ED0611" w:rsidR="004A697A" w:rsidRPr="00243DEF" w:rsidRDefault="001D2482" w:rsidP="00D049B6">
            <w:r>
              <w:t>1</w:t>
            </w:r>
          </w:p>
        </w:tc>
      </w:tr>
      <w:tr w:rsidR="004A697A" w:rsidRPr="00243DEF" w14:paraId="4DAE64EA" w14:textId="77777777" w:rsidTr="00E0212B">
        <w:tc>
          <w:tcPr>
            <w:tcW w:w="7010" w:type="dxa"/>
            <w:shd w:val="clear" w:color="auto" w:fill="auto"/>
            <w:tcMar>
              <w:top w:w="100" w:type="dxa"/>
              <w:left w:w="100" w:type="dxa"/>
              <w:bottom w:w="100" w:type="dxa"/>
              <w:right w:w="100" w:type="dxa"/>
            </w:tcMar>
          </w:tcPr>
          <w:p w14:paraId="4ADC57F9" w14:textId="6B2A3705" w:rsidR="004A697A" w:rsidRPr="00243DEF" w:rsidRDefault="001D2482" w:rsidP="00D049B6">
            <w:r>
              <w:t>food tray</w:t>
            </w:r>
          </w:p>
        </w:tc>
        <w:tc>
          <w:tcPr>
            <w:tcW w:w="2995" w:type="dxa"/>
            <w:shd w:val="clear" w:color="auto" w:fill="auto"/>
            <w:tcMar>
              <w:top w:w="100" w:type="dxa"/>
              <w:left w:w="100" w:type="dxa"/>
              <w:bottom w:w="100" w:type="dxa"/>
              <w:right w:w="100" w:type="dxa"/>
            </w:tcMar>
          </w:tcPr>
          <w:p w14:paraId="0227D8A2" w14:textId="662B9E0D" w:rsidR="004A697A" w:rsidRPr="00243DEF" w:rsidRDefault="001D2482" w:rsidP="00D049B6">
            <w:r>
              <w:t>1</w:t>
            </w:r>
          </w:p>
        </w:tc>
      </w:tr>
      <w:tr w:rsidR="004A697A" w:rsidRPr="00243DEF" w14:paraId="04397B3F" w14:textId="77777777" w:rsidTr="00E0212B">
        <w:tc>
          <w:tcPr>
            <w:tcW w:w="7010" w:type="dxa"/>
            <w:shd w:val="clear" w:color="auto" w:fill="auto"/>
            <w:tcMar>
              <w:top w:w="100" w:type="dxa"/>
              <w:left w:w="100" w:type="dxa"/>
              <w:bottom w:w="100" w:type="dxa"/>
              <w:right w:w="100" w:type="dxa"/>
            </w:tcMar>
          </w:tcPr>
          <w:p w14:paraId="36624957" w14:textId="347BF589" w:rsidR="004A697A" w:rsidRPr="00243DEF" w:rsidRDefault="001D2482" w:rsidP="00D049B6">
            <w:r>
              <w:t>servo motor</w:t>
            </w:r>
          </w:p>
        </w:tc>
        <w:tc>
          <w:tcPr>
            <w:tcW w:w="2995" w:type="dxa"/>
            <w:shd w:val="clear" w:color="auto" w:fill="auto"/>
            <w:tcMar>
              <w:top w:w="100" w:type="dxa"/>
              <w:left w:w="100" w:type="dxa"/>
              <w:bottom w:w="100" w:type="dxa"/>
              <w:right w:w="100" w:type="dxa"/>
            </w:tcMar>
          </w:tcPr>
          <w:p w14:paraId="73A46166" w14:textId="4ECEF944" w:rsidR="004A697A" w:rsidRPr="00243DEF" w:rsidRDefault="001D2482" w:rsidP="00D049B6">
            <w:r>
              <w:t>1</w:t>
            </w:r>
          </w:p>
        </w:tc>
      </w:tr>
      <w:tr w:rsidR="004A697A" w:rsidRPr="00243DEF" w14:paraId="37C45D15" w14:textId="77777777" w:rsidTr="00E0212B">
        <w:tc>
          <w:tcPr>
            <w:tcW w:w="7010" w:type="dxa"/>
            <w:shd w:val="clear" w:color="auto" w:fill="auto"/>
            <w:tcMar>
              <w:top w:w="100" w:type="dxa"/>
              <w:left w:w="100" w:type="dxa"/>
              <w:bottom w:w="100" w:type="dxa"/>
              <w:right w:w="100" w:type="dxa"/>
            </w:tcMar>
          </w:tcPr>
          <w:p w14:paraId="2C39D6A9" w14:textId="009C07BA" w:rsidR="004A697A" w:rsidRPr="00243DEF" w:rsidRDefault="001D2482" w:rsidP="00D049B6">
            <w:r>
              <w:t>storage bucket</w:t>
            </w:r>
          </w:p>
        </w:tc>
        <w:tc>
          <w:tcPr>
            <w:tcW w:w="2995" w:type="dxa"/>
            <w:shd w:val="clear" w:color="auto" w:fill="auto"/>
            <w:tcMar>
              <w:top w:w="100" w:type="dxa"/>
              <w:left w:w="100" w:type="dxa"/>
              <w:bottom w:w="100" w:type="dxa"/>
              <w:right w:w="100" w:type="dxa"/>
            </w:tcMar>
          </w:tcPr>
          <w:p w14:paraId="41ECE2C4" w14:textId="7CE10F5B" w:rsidR="004A697A" w:rsidRPr="00243DEF" w:rsidRDefault="001D2482" w:rsidP="00D049B6">
            <w:r>
              <w:t>1</w:t>
            </w:r>
          </w:p>
        </w:tc>
      </w:tr>
      <w:tr w:rsidR="004A697A" w:rsidRPr="00243DEF" w14:paraId="7DE66DFC" w14:textId="77777777" w:rsidTr="00E0212B">
        <w:tc>
          <w:tcPr>
            <w:tcW w:w="7010" w:type="dxa"/>
            <w:shd w:val="clear" w:color="auto" w:fill="auto"/>
            <w:tcMar>
              <w:top w:w="100" w:type="dxa"/>
              <w:left w:w="100" w:type="dxa"/>
              <w:bottom w:w="100" w:type="dxa"/>
              <w:right w:w="100" w:type="dxa"/>
            </w:tcMar>
          </w:tcPr>
          <w:p w14:paraId="0333CD58" w14:textId="7CF68A39" w:rsidR="004A697A" w:rsidRPr="00243DEF" w:rsidRDefault="004702E4" w:rsidP="00D049B6">
            <w:r>
              <w:t>pressure sensor</w:t>
            </w:r>
          </w:p>
        </w:tc>
        <w:tc>
          <w:tcPr>
            <w:tcW w:w="2995" w:type="dxa"/>
            <w:shd w:val="clear" w:color="auto" w:fill="auto"/>
            <w:tcMar>
              <w:top w:w="100" w:type="dxa"/>
              <w:left w:w="100" w:type="dxa"/>
              <w:bottom w:w="100" w:type="dxa"/>
              <w:right w:w="100" w:type="dxa"/>
            </w:tcMar>
          </w:tcPr>
          <w:p w14:paraId="75594CDB" w14:textId="19219875" w:rsidR="004A697A" w:rsidRPr="00243DEF" w:rsidRDefault="004702E4" w:rsidP="00D049B6">
            <w:r>
              <w:t>1</w:t>
            </w:r>
          </w:p>
        </w:tc>
      </w:tr>
      <w:tr w:rsidR="004A697A" w:rsidRPr="00243DEF" w14:paraId="23C5EF37" w14:textId="77777777" w:rsidTr="00E0212B">
        <w:trPr>
          <w:trHeight w:val="18"/>
        </w:trPr>
        <w:tc>
          <w:tcPr>
            <w:tcW w:w="7010" w:type="dxa"/>
            <w:shd w:val="clear" w:color="auto" w:fill="auto"/>
            <w:tcMar>
              <w:top w:w="100" w:type="dxa"/>
              <w:left w:w="100" w:type="dxa"/>
              <w:bottom w:w="100" w:type="dxa"/>
              <w:right w:w="100" w:type="dxa"/>
            </w:tcMar>
          </w:tcPr>
          <w:p w14:paraId="0C165A35" w14:textId="5B63FE05" w:rsidR="004A697A" w:rsidRPr="00243DEF" w:rsidRDefault="004A697A" w:rsidP="00D049B6"/>
        </w:tc>
        <w:tc>
          <w:tcPr>
            <w:tcW w:w="2995" w:type="dxa"/>
            <w:shd w:val="clear" w:color="auto" w:fill="auto"/>
            <w:tcMar>
              <w:top w:w="100" w:type="dxa"/>
              <w:left w:w="100" w:type="dxa"/>
              <w:bottom w:w="100" w:type="dxa"/>
              <w:right w:w="100" w:type="dxa"/>
            </w:tcMar>
          </w:tcPr>
          <w:p w14:paraId="508F47E5" w14:textId="77777777" w:rsidR="004A697A" w:rsidRPr="00243DEF" w:rsidRDefault="004A697A" w:rsidP="00D049B6"/>
        </w:tc>
      </w:tr>
      <w:tr w:rsidR="004A697A" w:rsidRPr="00243DEF" w14:paraId="2DB8C775" w14:textId="77777777" w:rsidTr="00E0212B">
        <w:tc>
          <w:tcPr>
            <w:tcW w:w="7010" w:type="dxa"/>
            <w:shd w:val="clear" w:color="auto" w:fill="auto"/>
            <w:tcMar>
              <w:top w:w="100" w:type="dxa"/>
              <w:left w:w="100" w:type="dxa"/>
              <w:bottom w:w="100" w:type="dxa"/>
              <w:right w:w="100" w:type="dxa"/>
            </w:tcMar>
          </w:tcPr>
          <w:p w14:paraId="7B76CE58" w14:textId="77777777" w:rsidR="004A697A" w:rsidRPr="00243DEF" w:rsidRDefault="004A697A" w:rsidP="00D049B6"/>
        </w:tc>
        <w:tc>
          <w:tcPr>
            <w:tcW w:w="2995" w:type="dxa"/>
            <w:shd w:val="clear" w:color="auto" w:fill="auto"/>
            <w:tcMar>
              <w:top w:w="100" w:type="dxa"/>
              <w:left w:w="100" w:type="dxa"/>
              <w:bottom w:w="100" w:type="dxa"/>
              <w:right w:w="100" w:type="dxa"/>
            </w:tcMar>
          </w:tcPr>
          <w:p w14:paraId="17D6FD1C" w14:textId="77777777" w:rsidR="004A697A" w:rsidRPr="00243DEF" w:rsidRDefault="004A697A" w:rsidP="00D049B6"/>
        </w:tc>
      </w:tr>
    </w:tbl>
    <w:p w14:paraId="163E0F28" w14:textId="2EFE4778" w:rsidR="000A0A3D" w:rsidRDefault="00C21D60" w:rsidP="00D049B6">
      <w:pPr>
        <w:pStyle w:val="Heading2"/>
      </w:pPr>
      <w:r>
        <w:t xml:space="preserve">Project Outcome / </w:t>
      </w:r>
      <w:r w:rsidR="000A0A3D">
        <w:t>Deliverables</w:t>
      </w:r>
      <w:r w:rsidR="00D049B6">
        <w:t xml:space="preserve"> (</w:t>
      </w:r>
      <w:r w:rsidR="000538C6">
        <w:t>4</w:t>
      </w:r>
      <w:r w:rsidR="00D049B6">
        <w:t xml:space="preserve"> pts)</w:t>
      </w:r>
    </w:p>
    <w:p w14:paraId="65D82F92" w14:textId="148728ED" w:rsidR="000A0A3D" w:rsidRPr="00C21D60" w:rsidRDefault="000A0A3D" w:rsidP="00D049B6">
      <w:r w:rsidRPr="00C21D60">
        <w:t xml:space="preserve">(Describe </w:t>
      </w:r>
      <w:r w:rsidR="00C21D60" w:rsidRPr="00C21D60">
        <w:t xml:space="preserve">what are the outcomes of the project and how you will conduct </w:t>
      </w:r>
      <w:r w:rsidRPr="00C21D60">
        <w:t xml:space="preserve">a short final </w:t>
      </w:r>
      <w:r w:rsidR="004A697A">
        <w:t xml:space="preserve">video/zoom </w:t>
      </w:r>
      <w:r w:rsidRPr="00C21D60">
        <w:t>demo. Max 200 words).</w:t>
      </w:r>
    </w:p>
    <w:tbl>
      <w:tblPr>
        <w:tblStyle w:val="a5"/>
        <w:tblW w:w="10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40"/>
      </w:tblGrid>
      <w:tr w:rsidR="000A0A3D" w:rsidRPr="00C21D60" w14:paraId="43226807" w14:textId="77777777" w:rsidTr="00C2731A">
        <w:trPr>
          <w:trHeight w:val="2004"/>
        </w:trPr>
        <w:tc>
          <w:tcPr>
            <w:tcW w:w="10140" w:type="dxa"/>
            <w:shd w:val="clear" w:color="auto" w:fill="auto"/>
            <w:tcMar>
              <w:top w:w="100" w:type="dxa"/>
              <w:left w:w="100" w:type="dxa"/>
              <w:bottom w:w="100" w:type="dxa"/>
              <w:right w:w="100" w:type="dxa"/>
            </w:tcMar>
          </w:tcPr>
          <w:p w14:paraId="0E549502" w14:textId="77777777" w:rsidR="001F7050" w:rsidRDefault="004702E4" w:rsidP="00D049B6">
            <w:r>
              <w:t>The finished product will include a mobile app that allows for setting of mealtimes</w:t>
            </w:r>
            <w:r w:rsidR="001F7050">
              <w:t>. A full demo would show the following functionalities:</w:t>
            </w:r>
          </w:p>
          <w:p w14:paraId="7B603BA6" w14:textId="62EDF713" w:rsidR="001F7050" w:rsidRDefault="002145FB" w:rsidP="00D049B6">
            <w:r>
              <w:t xml:space="preserve">- </w:t>
            </w:r>
            <w:r w:rsidR="001F7050">
              <w:t>mealtime can be set via app</w:t>
            </w:r>
          </w:p>
          <w:p w14:paraId="493D0F33" w14:textId="7CD390B9" w:rsidR="001F7050" w:rsidRDefault="002145FB" w:rsidP="00D049B6">
            <w:r>
              <w:t xml:space="preserve">- </w:t>
            </w:r>
            <w:r w:rsidR="001F7050">
              <w:t>food is properly dispensed at mealtime</w:t>
            </w:r>
            <w:r>
              <w:t xml:space="preserve"> only</w:t>
            </w:r>
            <w:r w:rsidR="001F7050">
              <w:t xml:space="preserve"> when tray is empty</w:t>
            </w:r>
          </w:p>
          <w:p w14:paraId="31A5DD2A" w14:textId="39A6750F" w:rsidR="000A0A3D" w:rsidRPr="00C21D60" w:rsidRDefault="002145FB" w:rsidP="00D049B6">
            <w:r>
              <w:t xml:space="preserve">- </w:t>
            </w:r>
            <w:r w:rsidR="001F7050">
              <w:t xml:space="preserve">notification </w:t>
            </w:r>
            <w:r>
              <w:t>sent when</w:t>
            </w:r>
            <w:r w:rsidR="001F7050">
              <w:t xml:space="preserve"> food is removed from tray, or if dispensing is cancelled due to full tray</w:t>
            </w:r>
          </w:p>
        </w:tc>
      </w:tr>
    </w:tbl>
    <w:p w14:paraId="4FDFD866" w14:textId="29FAED3E" w:rsidR="003B09EB" w:rsidRDefault="003B09EB" w:rsidP="00D568DD">
      <w:pPr>
        <w:jc w:val="both"/>
      </w:pPr>
    </w:p>
    <w:sectPr w:rsidR="003B09EB" w:rsidSect="00243DEF">
      <w:headerReference w:type="even" r:id="rId7"/>
      <w:headerReference w:type="default" r:id="rId8"/>
      <w:footerReference w:type="even" r:id="rId9"/>
      <w:footerReference w:type="default" r:id="rId10"/>
      <w:headerReference w:type="first" r:id="rId11"/>
      <w:footerReference w:type="first" r:id="rId12"/>
      <w:pgSz w:w="12240" w:h="15840"/>
      <w:pgMar w:top="720" w:right="1152" w:bottom="1008"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0FA5F" w14:textId="77777777" w:rsidR="00E1704E" w:rsidRDefault="00E1704E" w:rsidP="00D049B6">
      <w:r>
        <w:separator/>
      </w:r>
    </w:p>
  </w:endnote>
  <w:endnote w:type="continuationSeparator" w:id="0">
    <w:p w14:paraId="3D2B0DC3" w14:textId="77777777" w:rsidR="00E1704E" w:rsidRDefault="00E1704E" w:rsidP="00D04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4F388" w14:textId="77777777" w:rsidR="001179A9" w:rsidRDefault="001179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764DF4" w14:textId="0FAD9C4F" w:rsidR="003B09EB" w:rsidRDefault="00D568DD" w:rsidP="00D049B6">
    <w:bookmarkStart w:id="7" w:name="_Hlk67677694"/>
    <w:r>
      <w:rPr>
        <w:rFonts w:ascii="Consolas" w:hAnsi="Consolas"/>
        <w:i w:val="0"/>
        <w:iCs/>
        <w:sz w:val="16"/>
        <w:szCs w:val="16"/>
      </w:rPr>
      <w:t xml:space="preserve"> </w:t>
    </w:r>
    <w:bookmarkEnd w:id="7"/>
    <w:r>
      <w:rPr>
        <w:rFonts w:ascii="Consolas" w:hAnsi="Consolas"/>
        <w:i w:val="0"/>
        <w:iCs/>
        <w:sz w:val="16"/>
        <w:szCs w:val="16"/>
      </w:rPr>
      <w:tab/>
    </w:r>
    <w:r>
      <w:rPr>
        <w:rFonts w:ascii="Consolas" w:hAnsi="Consolas"/>
        <w:i w:val="0"/>
        <w:iCs/>
        <w:sz w:val="16"/>
        <w:szCs w:val="16"/>
      </w:rPr>
      <w:tab/>
    </w:r>
    <w:r>
      <w:rPr>
        <w:rFonts w:ascii="Consolas" w:hAnsi="Consolas"/>
        <w:i w:val="0"/>
        <w:iCs/>
        <w:sz w:val="16"/>
        <w:szCs w:val="16"/>
      </w:rPr>
      <w:tab/>
    </w:r>
    <w:r w:rsidR="003D5A25">
      <w:tab/>
    </w:r>
    <w:r w:rsidR="003D5A25">
      <w:tab/>
    </w:r>
    <w:r w:rsidR="003D5A25">
      <w:tab/>
    </w:r>
    <w:r w:rsidR="003D5A25">
      <w:tab/>
    </w:r>
    <w:r w:rsidR="003D5A25">
      <w:tab/>
    </w:r>
    <w:r w:rsidR="003D5A25">
      <w:tab/>
    </w:r>
    <w:r w:rsidR="003D5A25">
      <w:tab/>
    </w:r>
    <w:r w:rsidR="003D5A25">
      <w:tab/>
    </w:r>
    <w:r w:rsidR="003D5A25">
      <w:tab/>
    </w:r>
    <w:r w:rsidR="003D5A25">
      <w:tab/>
      <w:t xml:space="preserve">Page </w:t>
    </w:r>
    <w:r w:rsidR="00B545AB">
      <w:fldChar w:fldCharType="begin"/>
    </w:r>
    <w:r w:rsidR="00B545AB">
      <w:instrText>PAGE</w:instrText>
    </w:r>
    <w:r w:rsidR="00B545AB">
      <w:fldChar w:fldCharType="separate"/>
    </w:r>
    <w:r w:rsidR="00BD55C4">
      <w:rPr>
        <w:noProof/>
      </w:rPr>
      <w:t>1</w:t>
    </w:r>
    <w:r w:rsidR="00B545A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4C496" w14:textId="77777777" w:rsidR="001179A9" w:rsidRDefault="00117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2C9EE1" w14:textId="77777777" w:rsidR="00E1704E" w:rsidRDefault="00E1704E" w:rsidP="00D049B6">
      <w:r>
        <w:separator/>
      </w:r>
    </w:p>
  </w:footnote>
  <w:footnote w:type="continuationSeparator" w:id="0">
    <w:p w14:paraId="07FA092F" w14:textId="77777777" w:rsidR="00E1704E" w:rsidRDefault="00E1704E" w:rsidP="00D04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022E0" w14:textId="77777777" w:rsidR="001179A9" w:rsidRDefault="001179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3357E" w14:textId="2C8EA2D0" w:rsidR="00C21D60" w:rsidRPr="00D049B6" w:rsidRDefault="007D06F3" w:rsidP="00D049B6">
    <w:pPr>
      <w:pStyle w:val="Header"/>
      <w:rPr>
        <w:b/>
        <w:bCs/>
        <w:i w:val="0"/>
        <w:iCs/>
      </w:rPr>
    </w:pPr>
    <w:r>
      <w:rPr>
        <w:b/>
        <w:bCs/>
        <w:i w:val="0"/>
        <w:iCs/>
      </w:rPr>
      <w:t>CS</w:t>
    </w:r>
    <w:r w:rsidR="00D049B6" w:rsidRPr="00D049B6">
      <w:rPr>
        <w:b/>
        <w:bCs/>
        <w:i w:val="0"/>
        <w:iCs/>
      </w:rPr>
      <w:t xml:space="preserve"> </w:t>
    </w:r>
    <w:r>
      <w:rPr>
        <w:b/>
        <w:bCs/>
        <w:i w:val="0"/>
        <w:iCs/>
      </w:rPr>
      <w:t>596</w:t>
    </w:r>
    <w:r w:rsidR="00D049B6" w:rsidRPr="00D049B6">
      <w:rPr>
        <w:b/>
        <w:bCs/>
        <w:i w:val="0"/>
        <w:iCs/>
      </w:rPr>
      <w:t>: IOT SW AND SYSTEMS</w:t>
    </w:r>
    <w:r w:rsidR="00D049B6" w:rsidRPr="00D049B6">
      <w:rPr>
        <w:b/>
        <w:bCs/>
        <w:i w:val="0"/>
        <w:iCs/>
      </w:rPr>
      <w:tab/>
    </w:r>
    <w:r w:rsidR="00D049B6" w:rsidRPr="00D049B6">
      <w:rPr>
        <w:b/>
        <w:bCs/>
        <w:i w:val="0"/>
        <w:iCs/>
      </w:rPr>
      <w:tab/>
      <w:t xml:space="preserve">                            PROJECT PROPOSAL</w:t>
    </w:r>
  </w:p>
  <w:p w14:paraId="34BF37F4" w14:textId="77777777" w:rsidR="00F52AA7" w:rsidRPr="00D049B6" w:rsidRDefault="00F52AA7" w:rsidP="00D049B6">
    <w:pPr>
      <w:pStyle w:val="Header"/>
      <w:rPr>
        <w:b/>
        <w:bCs/>
        <w:i w:val="0"/>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15012" w14:textId="77777777" w:rsidR="001179A9" w:rsidRDefault="001179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E37F7"/>
    <w:multiLevelType w:val="multilevel"/>
    <w:tmpl w:val="8D86DC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1797397"/>
    <w:multiLevelType w:val="hybridMultilevel"/>
    <w:tmpl w:val="914EFBA4"/>
    <w:lvl w:ilvl="0" w:tplc="4530CA54">
      <w:start w:val="1"/>
      <w:numFmt w:val="decimal"/>
      <w:lvlText w:val="%1."/>
      <w:lvlJc w:val="left"/>
      <w:pPr>
        <w:tabs>
          <w:tab w:val="num" w:pos="720"/>
        </w:tabs>
        <w:ind w:left="720" w:hanging="360"/>
      </w:pPr>
    </w:lvl>
    <w:lvl w:ilvl="1" w:tplc="8CB20F6E" w:tentative="1">
      <w:start w:val="1"/>
      <w:numFmt w:val="decimal"/>
      <w:lvlText w:val="%2."/>
      <w:lvlJc w:val="left"/>
      <w:pPr>
        <w:tabs>
          <w:tab w:val="num" w:pos="1440"/>
        </w:tabs>
        <w:ind w:left="1440" w:hanging="360"/>
      </w:pPr>
    </w:lvl>
    <w:lvl w:ilvl="2" w:tplc="70D4E52C" w:tentative="1">
      <w:start w:val="1"/>
      <w:numFmt w:val="decimal"/>
      <w:lvlText w:val="%3."/>
      <w:lvlJc w:val="left"/>
      <w:pPr>
        <w:tabs>
          <w:tab w:val="num" w:pos="2160"/>
        </w:tabs>
        <w:ind w:left="2160" w:hanging="360"/>
      </w:pPr>
    </w:lvl>
    <w:lvl w:ilvl="3" w:tplc="4A365A0A" w:tentative="1">
      <w:start w:val="1"/>
      <w:numFmt w:val="decimal"/>
      <w:lvlText w:val="%4."/>
      <w:lvlJc w:val="left"/>
      <w:pPr>
        <w:tabs>
          <w:tab w:val="num" w:pos="2880"/>
        </w:tabs>
        <w:ind w:left="2880" w:hanging="360"/>
      </w:pPr>
    </w:lvl>
    <w:lvl w:ilvl="4" w:tplc="96F23802" w:tentative="1">
      <w:start w:val="1"/>
      <w:numFmt w:val="decimal"/>
      <w:lvlText w:val="%5."/>
      <w:lvlJc w:val="left"/>
      <w:pPr>
        <w:tabs>
          <w:tab w:val="num" w:pos="3600"/>
        </w:tabs>
        <w:ind w:left="3600" w:hanging="360"/>
      </w:pPr>
    </w:lvl>
    <w:lvl w:ilvl="5" w:tplc="09847798" w:tentative="1">
      <w:start w:val="1"/>
      <w:numFmt w:val="decimal"/>
      <w:lvlText w:val="%6."/>
      <w:lvlJc w:val="left"/>
      <w:pPr>
        <w:tabs>
          <w:tab w:val="num" w:pos="4320"/>
        </w:tabs>
        <w:ind w:left="4320" w:hanging="360"/>
      </w:pPr>
    </w:lvl>
    <w:lvl w:ilvl="6" w:tplc="98D2163A" w:tentative="1">
      <w:start w:val="1"/>
      <w:numFmt w:val="decimal"/>
      <w:lvlText w:val="%7."/>
      <w:lvlJc w:val="left"/>
      <w:pPr>
        <w:tabs>
          <w:tab w:val="num" w:pos="5040"/>
        </w:tabs>
        <w:ind w:left="5040" w:hanging="360"/>
      </w:pPr>
    </w:lvl>
    <w:lvl w:ilvl="7" w:tplc="F2066A58" w:tentative="1">
      <w:start w:val="1"/>
      <w:numFmt w:val="decimal"/>
      <w:lvlText w:val="%8."/>
      <w:lvlJc w:val="left"/>
      <w:pPr>
        <w:tabs>
          <w:tab w:val="num" w:pos="5760"/>
        </w:tabs>
        <w:ind w:left="5760" w:hanging="360"/>
      </w:pPr>
    </w:lvl>
    <w:lvl w:ilvl="8" w:tplc="32D68F3E" w:tentative="1">
      <w:start w:val="1"/>
      <w:numFmt w:val="decimal"/>
      <w:lvlText w:val="%9."/>
      <w:lvlJc w:val="left"/>
      <w:pPr>
        <w:tabs>
          <w:tab w:val="num" w:pos="6480"/>
        </w:tabs>
        <w:ind w:left="6480" w:hanging="360"/>
      </w:pPr>
    </w:lvl>
  </w:abstractNum>
  <w:num w:numId="1" w16cid:durableId="1739396688">
    <w:abstractNumId w:val="0"/>
  </w:num>
  <w:num w:numId="2" w16cid:durableId="16350164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removePersonalInformation/>
  <w:removeDateAndTime/>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zNDc0MbY0N7MwNDJU0lEKTi0uzszPAymwqAUAs8kpYywAAAA="/>
  </w:docVars>
  <w:rsids>
    <w:rsidRoot w:val="003B09EB"/>
    <w:rsid w:val="000500AC"/>
    <w:rsid w:val="000538C6"/>
    <w:rsid w:val="000A0A3D"/>
    <w:rsid w:val="001179A9"/>
    <w:rsid w:val="001A2592"/>
    <w:rsid w:val="001D2482"/>
    <w:rsid w:val="001F7050"/>
    <w:rsid w:val="002145FB"/>
    <w:rsid w:val="00243DEF"/>
    <w:rsid w:val="00280516"/>
    <w:rsid w:val="002F4623"/>
    <w:rsid w:val="003439E1"/>
    <w:rsid w:val="003B09EB"/>
    <w:rsid w:val="003C6F84"/>
    <w:rsid w:val="003D5A25"/>
    <w:rsid w:val="004702E4"/>
    <w:rsid w:val="004A697A"/>
    <w:rsid w:val="00557D4B"/>
    <w:rsid w:val="00562639"/>
    <w:rsid w:val="00566CAA"/>
    <w:rsid w:val="00572843"/>
    <w:rsid w:val="00595ACC"/>
    <w:rsid w:val="005B158B"/>
    <w:rsid w:val="0074119A"/>
    <w:rsid w:val="007D06F3"/>
    <w:rsid w:val="00824DF3"/>
    <w:rsid w:val="00931914"/>
    <w:rsid w:val="00A143A4"/>
    <w:rsid w:val="00AC3A3B"/>
    <w:rsid w:val="00B01EEF"/>
    <w:rsid w:val="00B545AB"/>
    <w:rsid w:val="00BD3D0C"/>
    <w:rsid w:val="00BD55C4"/>
    <w:rsid w:val="00C21D60"/>
    <w:rsid w:val="00C37AB4"/>
    <w:rsid w:val="00C620AC"/>
    <w:rsid w:val="00CE5E9F"/>
    <w:rsid w:val="00D049B6"/>
    <w:rsid w:val="00D568DD"/>
    <w:rsid w:val="00D65AF3"/>
    <w:rsid w:val="00DA3B0D"/>
    <w:rsid w:val="00DF0623"/>
    <w:rsid w:val="00E1704E"/>
    <w:rsid w:val="00E479B7"/>
    <w:rsid w:val="00E97149"/>
    <w:rsid w:val="00F52AA7"/>
    <w:rsid w:val="00F71BD2"/>
    <w:rsid w:val="00FC6F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8D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9B6"/>
    <w:rPr>
      <w:rFonts w:asciiTheme="minorHAnsi" w:eastAsiaTheme="minorEastAsia" w:hAnsiTheme="minorHAnsi" w:cstheme="minorBidi"/>
      <w:i/>
      <w:sz w:val="20"/>
      <w:szCs w:val="20"/>
    </w:rPr>
  </w:style>
  <w:style w:type="paragraph" w:styleId="Heading1">
    <w:name w:val="heading 1"/>
    <w:basedOn w:val="Normal"/>
    <w:next w:val="Normal"/>
    <w:uiPriority w:val="9"/>
    <w:qFormat/>
    <w:rsid w:val="00D049B6"/>
    <w:pPr>
      <w:keepNext/>
      <w:keepLines/>
      <w:spacing w:before="400" w:after="120"/>
      <w:outlineLvl w:val="0"/>
    </w:pPr>
    <w:rPr>
      <w:rFonts w:asciiTheme="majorHAnsi" w:eastAsiaTheme="majorEastAsia" w:hAnsiTheme="majorHAnsi" w:cstheme="majorBidi"/>
      <w:b/>
      <w:bCs/>
      <w:i w:val="0"/>
      <w:iCs/>
      <w:color w:val="365F91" w:themeColor="accent1" w:themeShade="BF"/>
      <w:sz w:val="32"/>
      <w:szCs w:val="32"/>
    </w:rPr>
  </w:style>
  <w:style w:type="paragraph" w:styleId="Heading2">
    <w:name w:val="heading 2"/>
    <w:basedOn w:val="Normal"/>
    <w:next w:val="Normal"/>
    <w:link w:val="Heading2Char"/>
    <w:uiPriority w:val="9"/>
    <w:unhideWhenUsed/>
    <w:qFormat/>
    <w:rsid w:val="00D049B6"/>
    <w:pPr>
      <w:keepNext/>
      <w:keepLines/>
      <w:spacing w:before="320" w:line="240" w:lineRule="auto"/>
      <w:outlineLvl w:val="1"/>
    </w:pPr>
    <w:rPr>
      <w:rFonts w:asciiTheme="majorHAnsi" w:eastAsiaTheme="majorEastAsia" w:hAnsiTheme="majorHAnsi" w:cstheme="majorBidi"/>
      <w:i w:val="0"/>
      <w:iCs/>
      <w:color w:val="365F91" w:themeColor="accent1" w:themeShade="BF"/>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val="0"/>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BD55C4"/>
    <w:pPr>
      <w:tabs>
        <w:tab w:val="center" w:pos="4680"/>
        <w:tab w:val="right" w:pos="9360"/>
      </w:tabs>
      <w:spacing w:line="240" w:lineRule="auto"/>
    </w:pPr>
  </w:style>
  <w:style w:type="character" w:customStyle="1" w:styleId="HeaderChar">
    <w:name w:val="Header Char"/>
    <w:basedOn w:val="DefaultParagraphFont"/>
    <w:link w:val="Header"/>
    <w:uiPriority w:val="99"/>
    <w:rsid w:val="00BD55C4"/>
  </w:style>
  <w:style w:type="paragraph" w:styleId="Footer">
    <w:name w:val="footer"/>
    <w:basedOn w:val="Normal"/>
    <w:link w:val="FooterChar"/>
    <w:uiPriority w:val="99"/>
    <w:unhideWhenUsed/>
    <w:rsid w:val="00BD55C4"/>
    <w:pPr>
      <w:tabs>
        <w:tab w:val="center" w:pos="4680"/>
        <w:tab w:val="right" w:pos="9360"/>
      </w:tabs>
      <w:spacing w:line="240" w:lineRule="auto"/>
    </w:pPr>
  </w:style>
  <w:style w:type="character" w:customStyle="1" w:styleId="FooterChar">
    <w:name w:val="Footer Char"/>
    <w:basedOn w:val="DefaultParagraphFont"/>
    <w:link w:val="Footer"/>
    <w:uiPriority w:val="99"/>
    <w:rsid w:val="00BD55C4"/>
  </w:style>
  <w:style w:type="paragraph" w:styleId="ListParagraph">
    <w:name w:val="List Paragraph"/>
    <w:basedOn w:val="Normal"/>
    <w:uiPriority w:val="34"/>
    <w:qFormat/>
    <w:rsid w:val="00562639"/>
    <w:pPr>
      <w:spacing w:line="240" w:lineRule="auto"/>
      <w:ind w:left="720"/>
      <w:contextualSpacing/>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D049B6"/>
    <w:rPr>
      <w:rFonts w:asciiTheme="majorHAnsi" w:eastAsiaTheme="majorEastAsia" w:hAnsiTheme="majorHAnsi" w:cstheme="majorBidi"/>
      <w:iCs/>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1411605">
      <w:bodyDiv w:val="1"/>
      <w:marLeft w:val="0"/>
      <w:marRight w:val="0"/>
      <w:marTop w:val="0"/>
      <w:marBottom w:val="0"/>
      <w:divBdr>
        <w:top w:val="none" w:sz="0" w:space="0" w:color="auto"/>
        <w:left w:val="none" w:sz="0" w:space="0" w:color="auto"/>
        <w:bottom w:val="none" w:sz="0" w:space="0" w:color="auto"/>
        <w:right w:val="none" w:sz="0" w:space="0" w:color="auto"/>
      </w:divBdr>
      <w:divsChild>
        <w:div w:id="1426415887">
          <w:marLeft w:val="72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80</Words>
  <Characters>21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12-29T17:42:00Z</dcterms:created>
  <dcterms:modified xsi:type="dcterms:W3CDTF">2025-03-13T20:48:00Z</dcterms:modified>
</cp:coreProperties>
</file>